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3F40" w:rsidRPr="005F3F40" w:rsidRDefault="005F3F40" w:rsidP="005F3F40">
      <w:pPr>
        <w:jc w:val="center"/>
        <w:rPr>
          <w:b/>
          <w:sz w:val="32"/>
          <w:u w:val="single"/>
        </w:rPr>
      </w:pPr>
      <w:r w:rsidRPr="005F3F40">
        <w:rPr>
          <w:b/>
          <w:sz w:val="32"/>
          <w:u w:val="single"/>
        </w:rPr>
        <w:t>The Lives of Staph Analysis Questions</w:t>
      </w:r>
      <w:r w:rsidR="00966C39">
        <w:rPr>
          <w:b/>
          <w:sz w:val="32"/>
          <w:u w:val="single"/>
        </w:rPr>
        <w:t xml:space="preserve"> Key</w:t>
      </w:r>
    </w:p>
    <w:p w:rsidR="005F3F40" w:rsidRPr="005F3F40" w:rsidRDefault="005F3F40" w:rsidP="005F3F40">
      <w:pPr>
        <w:spacing w:after="0" w:line="240" w:lineRule="auto"/>
        <w:rPr>
          <w:i/>
          <w:sz w:val="24"/>
        </w:rPr>
      </w:pPr>
      <w:r w:rsidRPr="005F3F40">
        <w:rPr>
          <w:i/>
          <w:sz w:val="24"/>
        </w:rPr>
        <w:t>Respond to the following questions using the knowledge gained from the game.</w:t>
      </w:r>
    </w:p>
    <w:p w:rsidR="005F3F40" w:rsidRPr="005F3F40" w:rsidRDefault="005F3F40" w:rsidP="005F3F40">
      <w:pPr>
        <w:spacing w:after="0"/>
        <w:rPr>
          <w:i/>
          <w:sz w:val="24"/>
        </w:rPr>
      </w:pP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What happened to </w:t>
      </w:r>
      <w:r w:rsidRPr="005F3F40">
        <w:rPr>
          <w:noProof/>
          <w:sz w:val="24"/>
        </w:rPr>
        <w:t>your</w:t>
      </w:r>
      <w:r w:rsidRPr="005F3F40">
        <w:rPr>
          <w:sz w:val="24"/>
        </w:rPr>
        <w:t xml:space="preserve"> population when </w:t>
      </w:r>
      <w:r w:rsidRPr="005F3F40">
        <w:rPr>
          <w:noProof/>
          <w:sz w:val="24"/>
        </w:rPr>
        <w:t>you</w:t>
      </w:r>
      <w:r w:rsidRPr="005F3F40">
        <w:rPr>
          <w:sz w:val="24"/>
        </w:rPr>
        <w:t xml:space="preserve"> had enough resources and a stable environment?</w:t>
      </w:r>
    </w:p>
    <w:p w:rsidR="005F3F40" w:rsidRPr="002274A6" w:rsidRDefault="005F3F40" w:rsidP="005F3F40">
      <w:pPr>
        <w:spacing w:after="0" w:line="480" w:lineRule="auto"/>
        <w:ind w:right="-630" w:firstLine="36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The population had a net growth of zero. It did not increase or decrease in number.</w:t>
      </w: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>What events caused bacterial populations within your group to increase?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An increase in food or space and a decrease in competition.</w:t>
      </w: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>What events caused bacterial populations within your group to decrease?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A decrease in food or space and an increase in competition.</w:t>
      </w:r>
    </w:p>
    <w:p w:rsid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Could </w:t>
      </w:r>
      <w:r w:rsidRPr="005F3F40">
        <w:rPr>
          <w:noProof/>
          <w:sz w:val="24"/>
        </w:rPr>
        <w:t>you</w:t>
      </w:r>
      <w:r w:rsidRPr="005F3F40">
        <w:rPr>
          <w:sz w:val="24"/>
        </w:rPr>
        <w:t xml:space="preserve"> predict when a mutation would happen or what kind it would be?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No, the appearance of a mutation was random.</w:t>
      </w: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Predict what would happen if </w:t>
      </w:r>
      <w:r w:rsidRPr="005F3F40">
        <w:rPr>
          <w:noProof/>
          <w:sz w:val="24"/>
        </w:rPr>
        <w:t>you</w:t>
      </w:r>
      <w:r w:rsidRPr="005F3F40">
        <w:rPr>
          <w:sz w:val="24"/>
        </w:rPr>
        <w:t xml:space="preserve"> continued to play the game for another 1-2 hours.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More patterns would appear (i.e. more adaptations would lead to increased fitness or reproductive success. Less fit populations would die out due to a lack of adaptations).</w:t>
      </w: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How would </w:t>
      </w:r>
      <w:r w:rsidRPr="005F3F40">
        <w:rPr>
          <w:noProof/>
          <w:sz w:val="24"/>
        </w:rPr>
        <w:t>you</w:t>
      </w:r>
      <w:r w:rsidRPr="005F3F40">
        <w:rPr>
          <w:sz w:val="24"/>
        </w:rPr>
        <w:t xml:space="preserve"> define evolution? Consider what happened in the game in </w:t>
      </w:r>
      <w:r w:rsidRPr="005F3F40">
        <w:rPr>
          <w:noProof/>
          <w:sz w:val="24"/>
        </w:rPr>
        <w:t>your</w:t>
      </w:r>
      <w:r w:rsidRPr="005F3F40">
        <w:rPr>
          <w:sz w:val="24"/>
        </w:rPr>
        <w:t xml:space="preserve"> answer.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Evolution is the change in a population over time.</w:t>
      </w:r>
    </w:p>
    <w:p w:rsid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Do individuals evolve independently or do they evolve as a population? Use evidence from the game to support </w:t>
      </w:r>
      <w:r w:rsidRPr="005F3F40">
        <w:rPr>
          <w:noProof/>
          <w:sz w:val="24"/>
        </w:rPr>
        <w:t>your</w:t>
      </w:r>
      <w:r w:rsidRPr="005F3F40">
        <w:rPr>
          <w:sz w:val="24"/>
        </w:rPr>
        <w:t xml:space="preserve"> claim.</w:t>
      </w:r>
    </w:p>
    <w:p w:rsidR="005F3F40" w:rsidRPr="002274A6" w:rsidRDefault="005F3F40" w:rsidP="005F3F40">
      <w:pPr>
        <w:pStyle w:val="ListParagraph"/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 xml:space="preserve">They evolve in populations, an individual will not evolve independently; evolutionary changes are accumulated and observed in populations.  </w:t>
      </w:r>
    </w:p>
    <w:p w:rsidR="005F3F40" w:rsidRPr="005F3F40" w:rsidRDefault="008C28DE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>
        <w:rPr>
          <w:sz w:val="24"/>
        </w:rPr>
        <w:t>Based on your experience during the game, h</w:t>
      </w:r>
      <w:r w:rsidRPr="005F3F40">
        <w:rPr>
          <w:sz w:val="24"/>
        </w:rPr>
        <w:t xml:space="preserve">ow </w:t>
      </w:r>
      <w:r w:rsidR="005F3F40" w:rsidRPr="005F3F40">
        <w:rPr>
          <w:sz w:val="24"/>
        </w:rPr>
        <w:t xml:space="preserve">would you define the term “antibiotic”? 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A medication that assists the body in destroying bacteria.</w:t>
      </w:r>
    </w:p>
    <w:p w:rsidR="005F3F40" w:rsidRPr="005F3F40" w:rsidRDefault="005F3F40" w:rsidP="005F3F40">
      <w:pPr>
        <w:spacing w:after="0" w:line="480" w:lineRule="auto"/>
        <w:ind w:right="-630"/>
        <w:rPr>
          <w:sz w:val="24"/>
        </w:rPr>
      </w:pPr>
    </w:p>
    <w:p w:rsidR="005F3F40" w:rsidRPr="005F3F40" w:rsidRDefault="008C28DE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>
        <w:rPr>
          <w:sz w:val="24"/>
        </w:rPr>
        <w:lastRenderedPageBreak/>
        <w:t>Based on your experience during the game, h</w:t>
      </w:r>
      <w:r w:rsidR="005F3F40" w:rsidRPr="005F3F40">
        <w:rPr>
          <w:sz w:val="24"/>
        </w:rPr>
        <w:t xml:space="preserve">ow would </w:t>
      </w:r>
      <w:r w:rsidR="005F3F40" w:rsidRPr="005F3F40">
        <w:rPr>
          <w:noProof/>
          <w:sz w:val="24"/>
        </w:rPr>
        <w:t>you</w:t>
      </w:r>
      <w:r w:rsidR="005F3F40" w:rsidRPr="005F3F40">
        <w:rPr>
          <w:sz w:val="24"/>
        </w:rPr>
        <w:t xml:space="preserve"> define “antibiotic resistance” for bacteria?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The ability of bacteria to resist the effects of antibiotics.</w:t>
      </w:r>
    </w:p>
    <w:p w:rsidR="005F3F40" w:rsidRP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 xml:space="preserve">Why is bacteria’s antibiotic resistance a problem for human beings? </w:t>
      </w:r>
    </w:p>
    <w:p w:rsidR="005F3F40" w:rsidRPr="002274A6" w:rsidRDefault="005F3F40" w:rsidP="005F3F40">
      <w:pPr>
        <w:spacing w:after="0" w:line="480" w:lineRule="auto"/>
        <w:ind w:left="360" w:right="-630"/>
        <w:rPr>
          <w:b/>
          <w:color w:val="FF0000"/>
          <w:sz w:val="24"/>
        </w:rPr>
      </w:pPr>
      <w:r w:rsidRPr="002274A6">
        <w:rPr>
          <w:b/>
          <w:color w:val="FF0000"/>
          <w:sz w:val="24"/>
        </w:rPr>
        <w:t>We have a limited amount of antibiotics on earth, and as time goes on and as antibiotics are misused, we will have fewer defenses against superbugs or highly resistant bacteria.</w:t>
      </w:r>
    </w:p>
    <w:p w:rsidR="005F3F40" w:rsidRDefault="005F3F40" w:rsidP="005F3F40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F3F40">
        <w:rPr>
          <w:sz w:val="24"/>
        </w:rPr>
        <w:t>Predict what would happen to human beings if this resistance continues.</w:t>
      </w:r>
    </w:p>
    <w:p w:rsidR="005F3F40" w:rsidRPr="002274A6" w:rsidRDefault="00FD0AA0" w:rsidP="00FD0AA0">
      <w:pPr>
        <w:spacing w:after="0" w:line="480" w:lineRule="auto"/>
        <w:ind w:left="360" w:right="-630"/>
        <w:rPr>
          <w:b/>
          <w:color w:val="FF0000"/>
        </w:rPr>
      </w:pPr>
      <w:r w:rsidRPr="002274A6">
        <w:rPr>
          <w:b/>
          <w:color w:val="FF0000"/>
          <w:sz w:val="24"/>
        </w:rPr>
        <w:t>We will run out of medications to treat bacterial infections and there will be more fatalities related to such infections.</w:t>
      </w:r>
    </w:p>
    <w:p w:rsidR="005F3F40" w:rsidRPr="005F3F40" w:rsidRDefault="005F3F40" w:rsidP="005F3F40">
      <w:pPr>
        <w:rPr>
          <w:b/>
          <w:u w:val="single"/>
        </w:rPr>
      </w:pPr>
    </w:p>
    <w:p w:rsidR="005F3F40" w:rsidRPr="005F3F40" w:rsidRDefault="005F3F40" w:rsidP="005F3F40">
      <w:pPr>
        <w:rPr>
          <w:b/>
          <w:u w:val="single"/>
        </w:rPr>
      </w:pPr>
      <w:bookmarkStart w:id="0" w:name="_GoBack"/>
      <w:bookmarkEnd w:id="0"/>
    </w:p>
    <w:p w:rsidR="005F3F40" w:rsidRPr="005F3F40" w:rsidRDefault="005F3F40" w:rsidP="005F3F40">
      <w:pPr>
        <w:rPr>
          <w:b/>
          <w:u w:val="single"/>
        </w:rPr>
      </w:pPr>
    </w:p>
    <w:p w:rsidR="005F3F40" w:rsidRPr="005F3F40" w:rsidRDefault="005F3F40" w:rsidP="005F3F40">
      <w:pPr>
        <w:rPr>
          <w:b/>
          <w:u w:val="single"/>
        </w:rPr>
      </w:pPr>
    </w:p>
    <w:p w:rsidR="005F3F40" w:rsidRPr="005F3F40" w:rsidRDefault="005F3F40" w:rsidP="005F3F40">
      <w:pPr>
        <w:rPr>
          <w:b/>
          <w:u w:val="single"/>
        </w:rPr>
      </w:pPr>
    </w:p>
    <w:p w:rsidR="005F3F40" w:rsidRPr="005F3F40" w:rsidRDefault="005F3F40" w:rsidP="005F3F40">
      <w:pPr>
        <w:rPr>
          <w:b/>
          <w:u w:val="single"/>
        </w:rPr>
      </w:pPr>
    </w:p>
    <w:p w:rsidR="004A41F4" w:rsidRPr="005F3F40" w:rsidRDefault="004A41F4"/>
    <w:sectPr w:rsidR="004A41F4" w:rsidRPr="005F3F4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F40" w:rsidRDefault="005F3F40" w:rsidP="005F3F40">
      <w:pPr>
        <w:spacing w:after="0" w:line="240" w:lineRule="auto"/>
      </w:pPr>
      <w:r>
        <w:separator/>
      </w:r>
    </w:p>
  </w:endnote>
  <w:endnote w:type="continuationSeparator" w:id="0">
    <w:p w:rsidR="005F3F40" w:rsidRDefault="005F3F40" w:rsidP="005F3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F40" w:rsidRDefault="005F3F40" w:rsidP="005F3F40">
      <w:pPr>
        <w:spacing w:after="0" w:line="240" w:lineRule="auto"/>
      </w:pPr>
      <w:r>
        <w:separator/>
      </w:r>
    </w:p>
  </w:footnote>
  <w:footnote w:type="continuationSeparator" w:id="0">
    <w:p w:rsidR="005F3F40" w:rsidRDefault="005F3F40" w:rsidP="005F3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25C" w:rsidRPr="00B357D7" w:rsidRDefault="005F3F40" w:rsidP="0001025C">
    <w:r>
      <w:rPr>
        <w:b/>
        <w:u w:val="single"/>
      </w:rPr>
      <w:t>Appendix G</w:t>
    </w:r>
    <w:r w:rsidR="00FD0AA0">
      <w:rPr>
        <w:b/>
        <w:u w:val="single"/>
      </w:rPr>
      <w:t>:</w:t>
    </w:r>
    <w:r w:rsidR="00FD0AA0">
      <w:t xml:space="preserve"> The Lives of Staph Analysis Questions</w:t>
    </w:r>
    <w:r>
      <w:t xml:space="preserve"> Key</w:t>
    </w:r>
  </w:p>
  <w:p w:rsidR="0001025C" w:rsidRDefault="002274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D323E"/>
    <w:multiLevelType w:val="hybridMultilevel"/>
    <w:tmpl w:val="3F783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bYwNzWwsLC0MDdQ0lEKTi0uzszPAykwrgUADur9mywAAAA="/>
  </w:docVars>
  <w:rsids>
    <w:rsidRoot w:val="005F3F40"/>
    <w:rsid w:val="002274A6"/>
    <w:rsid w:val="00485F4F"/>
    <w:rsid w:val="004A41F4"/>
    <w:rsid w:val="005F3F40"/>
    <w:rsid w:val="008C28DE"/>
    <w:rsid w:val="00966C39"/>
    <w:rsid w:val="00FD0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BC3EB9-2BF6-4766-BD60-31C46714D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3F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F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3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40"/>
  </w:style>
  <w:style w:type="paragraph" w:styleId="Footer">
    <w:name w:val="footer"/>
    <w:basedOn w:val="Normal"/>
    <w:link w:val="FooterChar"/>
    <w:uiPriority w:val="99"/>
    <w:unhideWhenUsed/>
    <w:rsid w:val="005F3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11</cp:revision>
  <dcterms:created xsi:type="dcterms:W3CDTF">2019-12-11T16:04:00Z</dcterms:created>
  <dcterms:modified xsi:type="dcterms:W3CDTF">2019-12-12T01:53:00Z</dcterms:modified>
</cp:coreProperties>
</file>